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D2A04" w14:textId="63E289E3" w:rsidR="00AE1B53" w:rsidRPr="002A09CE" w:rsidRDefault="00BE6E95" w:rsidP="00AE1B53">
      <w:pPr>
        <w:rPr>
          <w:b/>
          <w:bCs/>
          <w:sz w:val="32"/>
          <w:szCs w:val="32"/>
        </w:rPr>
      </w:pPr>
      <w:r w:rsidRPr="002A09CE">
        <w:rPr>
          <w:b/>
          <w:bCs/>
          <w:noProof/>
        </w:rPr>
        <w:drawing>
          <wp:anchor distT="0" distB="0" distL="114300" distR="114300" simplePos="0" relativeHeight="251658240" behindDoc="1" locked="0" layoutInCell="1" allowOverlap="1" wp14:anchorId="39EB1FE4" wp14:editId="5316A885">
            <wp:simplePos x="0" y="0"/>
            <wp:positionH relativeFrom="margin">
              <wp:align>right</wp:align>
            </wp:positionH>
            <wp:positionV relativeFrom="paragraph">
              <wp:posOffset>90805</wp:posOffset>
            </wp:positionV>
            <wp:extent cx="2502535" cy="428625"/>
            <wp:effectExtent l="0" t="0" r="0" b="9525"/>
            <wp:wrapTight wrapText="bothSides">
              <wp:wrapPolygon edited="0">
                <wp:start x="0" y="0"/>
                <wp:lineTo x="0" y="21120"/>
                <wp:lineTo x="21375" y="21120"/>
                <wp:lineTo x="2137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
                      <a:extLst>
                        <a:ext uri="{28A0092B-C50C-407E-A947-70E740481C1C}">
                          <a14:useLocalDpi xmlns:a14="http://schemas.microsoft.com/office/drawing/2010/main" val="0"/>
                        </a:ext>
                      </a:extLst>
                    </a:blip>
                    <a:stretch>
                      <a:fillRect/>
                    </a:stretch>
                  </pic:blipFill>
                  <pic:spPr>
                    <a:xfrm>
                      <a:off x="0" y="0"/>
                      <a:ext cx="2502535" cy="428625"/>
                    </a:xfrm>
                    <a:prstGeom prst="rect">
                      <a:avLst/>
                    </a:prstGeom>
                  </pic:spPr>
                </pic:pic>
              </a:graphicData>
            </a:graphic>
            <wp14:sizeRelH relativeFrom="margin">
              <wp14:pctWidth>0</wp14:pctWidth>
            </wp14:sizeRelH>
            <wp14:sizeRelV relativeFrom="margin">
              <wp14:pctHeight>0</wp14:pctHeight>
            </wp14:sizeRelV>
          </wp:anchor>
        </w:drawing>
      </w:r>
      <w:r w:rsidR="00AE1B53" w:rsidRPr="002A09CE">
        <w:rPr>
          <w:b/>
          <w:bCs/>
          <w:sz w:val="32"/>
          <w:szCs w:val="32"/>
        </w:rPr>
        <w:t xml:space="preserve">Gewerbeverein </w:t>
      </w:r>
      <w:r>
        <w:rPr>
          <w:b/>
          <w:bCs/>
          <w:sz w:val="32"/>
          <w:szCs w:val="32"/>
        </w:rPr>
        <w:t>Raunheim e.V.</w:t>
      </w:r>
    </w:p>
    <w:p w14:paraId="47D2FEC3" w14:textId="77777777" w:rsidR="00C25636" w:rsidRDefault="00C25636" w:rsidP="00AE1B53"/>
    <w:p w14:paraId="635967BF" w14:textId="77777777" w:rsidR="00C25636" w:rsidRDefault="00C25636" w:rsidP="00AE1B53"/>
    <w:p w14:paraId="7C6A95F6" w14:textId="77777777" w:rsidR="00C25636" w:rsidRDefault="00C25636" w:rsidP="00AE1B53"/>
    <w:p w14:paraId="4004AC21" w14:textId="215B6A7E" w:rsidR="00AE1B53" w:rsidRDefault="005F0871" w:rsidP="00AE1B53">
      <w:r>
        <w:t>Gewerbeverein Raunheim e.V.</w:t>
      </w:r>
      <w:r w:rsidR="00A80A89">
        <w:br/>
      </w:r>
      <w:r w:rsidR="00BE6E95">
        <w:t>Postfach 1126</w:t>
      </w:r>
      <w:r w:rsidR="00A80A89">
        <w:br/>
      </w:r>
      <w:r w:rsidR="00BE6E95">
        <w:t>65475 Raunheim</w:t>
      </w:r>
    </w:p>
    <w:p w14:paraId="34D1430F" w14:textId="53C608AE" w:rsidR="00333C13" w:rsidRDefault="00333C13" w:rsidP="00AE1B53"/>
    <w:p w14:paraId="6F47D14D" w14:textId="1803E452" w:rsidR="00333C13" w:rsidRDefault="00333C13" w:rsidP="00AE1B53"/>
    <w:p w14:paraId="685AD7B5" w14:textId="7D288C2D" w:rsidR="002E68A4" w:rsidRPr="00E63B94" w:rsidRDefault="002E68A4" w:rsidP="00AE1B53">
      <w:pPr>
        <w:rPr>
          <w:b/>
          <w:bCs/>
        </w:rPr>
      </w:pPr>
      <w:r w:rsidRPr="00E63B94">
        <w:rPr>
          <w:b/>
          <w:bCs/>
        </w:rPr>
        <w:t>Der Unterzeichner / die Unterzeichnerin beantragt die Aufnahme in den</w:t>
      </w:r>
      <w:r w:rsidR="00BE6E95">
        <w:rPr>
          <w:b/>
          <w:bCs/>
        </w:rPr>
        <w:br/>
      </w:r>
      <w:r w:rsidRPr="00E63B94">
        <w:rPr>
          <w:b/>
          <w:bCs/>
        </w:rPr>
        <w:t>Gewerbeverein R</w:t>
      </w:r>
      <w:r w:rsidR="00BE6E95">
        <w:rPr>
          <w:b/>
          <w:bCs/>
        </w:rPr>
        <w:t>aunheim e.V.</w:t>
      </w:r>
    </w:p>
    <w:tbl>
      <w:tblPr>
        <w:tblStyle w:val="Gitternetztabelle1hellAkzent5"/>
        <w:tblW w:w="0" w:type="auto"/>
        <w:tblLook w:val="0420" w:firstRow="1" w:lastRow="0" w:firstColumn="0" w:lastColumn="0" w:noHBand="0" w:noVBand="1"/>
      </w:tblPr>
      <w:tblGrid>
        <w:gridCol w:w="3681"/>
        <w:gridCol w:w="5381"/>
      </w:tblGrid>
      <w:tr w:rsidR="00A3009D" w14:paraId="12A6A955" w14:textId="77777777" w:rsidTr="006F7D23">
        <w:trPr>
          <w:cnfStyle w:val="100000000000" w:firstRow="1" w:lastRow="0" w:firstColumn="0" w:lastColumn="0" w:oddVBand="0" w:evenVBand="0" w:oddHBand="0" w:evenHBand="0" w:firstRowFirstColumn="0" w:firstRowLastColumn="0" w:lastRowFirstColumn="0" w:lastRowLastColumn="0"/>
        </w:trPr>
        <w:tc>
          <w:tcPr>
            <w:tcW w:w="9062" w:type="dxa"/>
            <w:gridSpan w:val="2"/>
            <w:shd w:val="clear" w:color="auto" w:fill="D9E2F3" w:themeFill="accent1" w:themeFillTint="33"/>
          </w:tcPr>
          <w:p w14:paraId="65589706" w14:textId="0C5C4332" w:rsidR="00A3009D" w:rsidRDefault="00A3009D" w:rsidP="00AE1B53">
            <w:r w:rsidRPr="00BE6E95">
              <w:t>Unternehmensdaten</w:t>
            </w:r>
          </w:p>
        </w:tc>
      </w:tr>
      <w:tr w:rsidR="003C397E" w14:paraId="5399016D" w14:textId="77777777" w:rsidTr="00206FAD">
        <w:tc>
          <w:tcPr>
            <w:tcW w:w="3681" w:type="dxa"/>
          </w:tcPr>
          <w:p w14:paraId="1EBAE7CA" w14:textId="00ED44BF" w:rsidR="003C397E" w:rsidRDefault="003C397E" w:rsidP="003C397E">
            <w:r>
              <w:t>Name des Unternehmen</w:t>
            </w:r>
            <w:r w:rsidR="00A328CC">
              <w:t>s</w:t>
            </w:r>
          </w:p>
        </w:tc>
        <w:tc>
          <w:tcPr>
            <w:tcW w:w="5381" w:type="dxa"/>
          </w:tcPr>
          <w:p w14:paraId="035AF5EC" w14:textId="0370F4C0" w:rsidR="003C397E" w:rsidRDefault="003C397E" w:rsidP="003C397E"/>
        </w:tc>
      </w:tr>
      <w:tr w:rsidR="003C397E" w14:paraId="3620993C" w14:textId="77777777" w:rsidTr="00206FAD">
        <w:tc>
          <w:tcPr>
            <w:tcW w:w="3681" w:type="dxa"/>
          </w:tcPr>
          <w:p w14:paraId="2FD89042" w14:textId="4F504488" w:rsidR="003C397E" w:rsidRDefault="003C397E" w:rsidP="003C397E">
            <w:r>
              <w:t>Anschrift</w:t>
            </w:r>
            <w:r w:rsidR="00E63B94">
              <w:t>:</w:t>
            </w:r>
          </w:p>
        </w:tc>
        <w:tc>
          <w:tcPr>
            <w:tcW w:w="5381" w:type="dxa"/>
          </w:tcPr>
          <w:p w14:paraId="22230FC4" w14:textId="1F6A2C37" w:rsidR="003C397E" w:rsidRDefault="003C397E" w:rsidP="003C397E"/>
        </w:tc>
      </w:tr>
      <w:tr w:rsidR="003C397E" w14:paraId="00778CED" w14:textId="77777777" w:rsidTr="00206FAD">
        <w:tc>
          <w:tcPr>
            <w:tcW w:w="3681" w:type="dxa"/>
          </w:tcPr>
          <w:p w14:paraId="1BA37422" w14:textId="5561EA00" w:rsidR="003C397E" w:rsidRDefault="003C397E" w:rsidP="003C397E">
            <w:r>
              <w:t>PLZ, Ort</w:t>
            </w:r>
            <w:r w:rsidR="00E63B94">
              <w:t>:</w:t>
            </w:r>
          </w:p>
        </w:tc>
        <w:tc>
          <w:tcPr>
            <w:tcW w:w="5381" w:type="dxa"/>
          </w:tcPr>
          <w:p w14:paraId="68AAEDF4" w14:textId="472EF1E0" w:rsidR="003C397E" w:rsidRDefault="003C397E" w:rsidP="003C397E"/>
        </w:tc>
      </w:tr>
      <w:tr w:rsidR="003C397E" w14:paraId="792B6A0B" w14:textId="77777777" w:rsidTr="00206FAD">
        <w:tc>
          <w:tcPr>
            <w:tcW w:w="3681" w:type="dxa"/>
          </w:tcPr>
          <w:p w14:paraId="05660710" w14:textId="285ADE9D" w:rsidR="003C397E" w:rsidRDefault="003C397E" w:rsidP="003C397E">
            <w:r>
              <w:t>Telefon</w:t>
            </w:r>
            <w:r w:rsidR="00E63B94">
              <w:t>:</w:t>
            </w:r>
          </w:p>
        </w:tc>
        <w:tc>
          <w:tcPr>
            <w:tcW w:w="5381" w:type="dxa"/>
          </w:tcPr>
          <w:p w14:paraId="3629B5AC" w14:textId="6F020B8B" w:rsidR="003C397E" w:rsidRDefault="003C397E" w:rsidP="003C397E"/>
        </w:tc>
      </w:tr>
      <w:tr w:rsidR="003C397E" w14:paraId="2DF695CB" w14:textId="77777777" w:rsidTr="00206FAD">
        <w:tc>
          <w:tcPr>
            <w:tcW w:w="3681" w:type="dxa"/>
          </w:tcPr>
          <w:p w14:paraId="119031CB" w14:textId="411AF3FE" w:rsidR="003C397E" w:rsidRDefault="003C397E" w:rsidP="003C397E">
            <w:r>
              <w:t>Fax</w:t>
            </w:r>
            <w:r w:rsidR="00E63B94">
              <w:t>:</w:t>
            </w:r>
          </w:p>
        </w:tc>
        <w:tc>
          <w:tcPr>
            <w:tcW w:w="5381" w:type="dxa"/>
          </w:tcPr>
          <w:p w14:paraId="63D2EDB8" w14:textId="3C81C649" w:rsidR="003C397E" w:rsidRDefault="003C397E" w:rsidP="003C397E"/>
        </w:tc>
      </w:tr>
      <w:tr w:rsidR="003C397E" w14:paraId="7CC2EB9C" w14:textId="77777777" w:rsidTr="00206FAD">
        <w:tc>
          <w:tcPr>
            <w:tcW w:w="3681" w:type="dxa"/>
          </w:tcPr>
          <w:p w14:paraId="67DD6070" w14:textId="24946AE1" w:rsidR="003C397E" w:rsidRDefault="00E63B94" w:rsidP="003C397E">
            <w:r>
              <w:t>E-Mail:</w:t>
            </w:r>
          </w:p>
        </w:tc>
        <w:tc>
          <w:tcPr>
            <w:tcW w:w="5381" w:type="dxa"/>
          </w:tcPr>
          <w:p w14:paraId="32C9A4C5" w14:textId="59A0C2D9" w:rsidR="003C397E" w:rsidRDefault="003C397E" w:rsidP="003C397E"/>
        </w:tc>
      </w:tr>
      <w:tr w:rsidR="003C397E" w14:paraId="3BE26749" w14:textId="77777777" w:rsidTr="00206FAD">
        <w:tc>
          <w:tcPr>
            <w:tcW w:w="3681" w:type="dxa"/>
          </w:tcPr>
          <w:p w14:paraId="5CD5BBE7" w14:textId="6CD50A95" w:rsidR="003C397E" w:rsidRDefault="003C397E" w:rsidP="003C397E">
            <w:r>
              <w:t>Internet</w:t>
            </w:r>
            <w:r w:rsidR="00E63B94">
              <w:t>:</w:t>
            </w:r>
          </w:p>
        </w:tc>
        <w:tc>
          <w:tcPr>
            <w:tcW w:w="5381" w:type="dxa"/>
          </w:tcPr>
          <w:p w14:paraId="0E966D0E" w14:textId="075FE0FE" w:rsidR="003C397E" w:rsidRDefault="003C397E" w:rsidP="003C397E"/>
        </w:tc>
      </w:tr>
      <w:tr w:rsidR="003C397E" w14:paraId="2D032765" w14:textId="77777777" w:rsidTr="00206FAD">
        <w:tc>
          <w:tcPr>
            <w:tcW w:w="3681" w:type="dxa"/>
          </w:tcPr>
          <w:p w14:paraId="4AC348A7" w14:textId="7ACD9614" w:rsidR="003C397E" w:rsidRDefault="00D221CD" w:rsidP="003C397E">
            <w:r>
              <w:t>Gründung des Unternehmens:</w:t>
            </w:r>
          </w:p>
        </w:tc>
        <w:tc>
          <w:tcPr>
            <w:tcW w:w="5381" w:type="dxa"/>
          </w:tcPr>
          <w:p w14:paraId="40C6FDCB" w14:textId="044721CE" w:rsidR="003C397E" w:rsidRDefault="003C397E" w:rsidP="003C397E"/>
        </w:tc>
      </w:tr>
      <w:tr w:rsidR="008848EB" w14:paraId="2F26B0DA" w14:textId="77777777" w:rsidTr="00206FAD">
        <w:tc>
          <w:tcPr>
            <w:tcW w:w="3681" w:type="dxa"/>
          </w:tcPr>
          <w:p w14:paraId="7AA9CD8F" w14:textId="3C037B00" w:rsidR="008848EB" w:rsidRDefault="00D221CD" w:rsidP="003C397E">
            <w:r>
              <w:t>Branche:</w:t>
            </w:r>
          </w:p>
        </w:tc>
        <w:tc>
          <w:tcPr>
            <w:tcW w:w="5381" w:type="dxa"/>
          </w:tcPr>
          <w:p w14:paraId="5F3FD6F7" w14:textId="37E891C9" w:rsidR="008848EB" w:rsidRDefault="008848EB" w:rsidP="003C397E"/>
        </w:tc>
      </w:tr>
      <w:tr w:rsidR="00D221CD" w14:paraId="01415887" w14:textId="77777777" w:rsidTr="00206FAD">
        <w:tc>
          <w:tcPr>
            <w:tcW w:w="3681" w:type="dxa"/>
          </w:tcPr>
          <w:p w14:paraId="1D8534EF" w14:textId="77777777" w:rsidR="00D221CD" w:rsidRDefault="00D221CD" w:rsidP="003C397E"/>
        </w:tc>
        <w:tc>
          <w:tcPr>
            <w:tcW w:w="5381" w:type="dxa"/>
          </w:tcPr>
          <w:p w14:paraId="1A4C6EBF" w14:textId="77777777" w:rsidR="00D221CD" w:rsidRDefault="00D221CD" w:rsidP="003C397E"/>
        </w:tc>
      </w:tr>
      <w:tr w:rsidR="00A3009D" w14:paraId="676590BE" w14:textId="77777777" w:rsidTr="006F7D23">
        <w:tc>
          <w:tcPr>
            <w:tcW w:w="9062" w:type="dxa"/>
            <w:gridSpan w:val="2"/>
            <w:shd w:val="clear" w:color="auto" w:fill="D9E2F3" w:themeFill="accent1" w:themeFillTint="33"/>
          </w:tcPr>
          <w:p w14:paraId="591DCD9B" w14:textId="418EACBF" w:rsidR="00A3009D" w:rsidRDefault="00A3009D" w:rsidP="003C397E">
            <w:r w:rsidRPr="009E5E45">
              <w:rPr>
                <w:b/>
                <w:bCs/>
              </w:rPr>
              <w:t>Persönliche Angaben zum Inhaber/in, Geschäftsführer/in</w:t>
            </w:r>
          </w:p>
        </w:tc>
      </w:tr>
      <w:tr w:rsidR="009E5E45" w14:paraId="03F4FC5B" w14:textId="77777777" w:rsidTr="00206FAD">
        <w:tc>
          <w:tcPr>
            <w:tcW w:w="3681" w:type="dxa"/>
          </w:tcPr>
          <w:p w14:paraId="7C98FDCE" w14:textId="4403F5F5" w:rsidR="009E5E45" w:rsidRDefault="005D1191" w:rsidP="003C397E">
            <w:r>
              <w:t>Vorname</w:t>
            </w:r>
            <w:r w:rsidR="00E63B94">
              <w:t>:</w:t>
            </w:r>
          </w:p>
        </w:tc>
        <w:tc>
          <w:tcPr>
            <w:tcW w:w="5381" w:type="dxa"/>
          </w:tcPr>
          <w:p w14:paraId="144DB3BC" w14:textId="702D9D77" w:rsidR="009E5E45" w:rsidRDefault="009E5E45" w:rsidP="003C397E"/>
        </w:tc>
      </w:tr>
      <w:tr w:rsidR="005D1191" w14:paraId="67B16259" w14:textId="77777777" w:rsidTr="00206FAD">
        <w:tc>
          <w:tcPr>
            <w:tcW w:w="3681" w:type="dxa"/>
          </w:tcPr>
          <w:p w14:paraId="1C66DF57" w14:textId="66FF8D58" w:rsidR="005D1191" w:rsidRDefault="005D1191" w:rsidP="003C397E">
            <w:r>
              <w:t>Namen</w:t>
            </w:r>
            <w:r w:rsidR="00E63B94">
              <w:t>:</w:t>
            </w:r>
          </w:p>
        </w:tc>
        <w:tc>
          <w:tcPr>
            <w:tcW w:w="5381" w:type="dxa"/>
          </w:tcPr>
          <w:p w14:paraId="3192CC39" w14:textId="20FEC915" w:rsidR="005D1191" w:rsidRDefault="005D1191" w:rsidP="003C397E"/>
        </w:tc>
      </w:tr>
      <w:tr w:rsidR="005D1191" w14:paraId="12C0CAC9" w14:textId="77777777" w:rsidTr="00206FAD">
        <w:tc>
          <w:tcPr>
            <w:tcW w:w="3681" w:type="dxa"/>
          </w:tcPr>
          <w:p w14:paraId="3390FBF3" w14:textId="74DE64E6" w:rsidR="005D1191" w:rsidRDefault="005D1191" w:rsidP="003C397E">
            <w:r>
              <w:t>Titel</w:t>
            </w:r>
            <w:r w:rsidR="00E63B94">
              <w:t>:</w:t>
            </w:r>
          </w:p>
        </w:tc>
        <w:tc>
          <w:tcPr>
            <w:tcW w:w="5381" w:type="dxa"/>
          </w:tcPr>
          <w:p w14:paraId="5C1E5572" w14:textId="6974DF00" w:rsidR="005D1191" w:rsidRDefault="005D1191" w:rsidP="003C397E"/>
        </w:tc>
      </w:tr>
      <w:tr w:rsidR="005D1191" w14:paraId="035A070D" w14:textId="77777777" w:rsidTr="00206FAD">
        <w:tc>
          <w:tcPr>
            <w:tcW w:w="3681" w:type="dxa"/>
          </w:tcPr>
          <w:p w14:paraId="3C200E10" w14:textId="12D1B608" w:rsidR="005D1191" w:rsidRDefault="005D1191" w:rsidP="003C397E">
            <w:r>
              <w:lastRenderedPageBreak/>
              <w:t>Beruf</w:t>
            </w:r>
            <w:r w:rsidR="00E63B94">
              <w:t>:</w:t>
            </w:r>
          </w:p>
        </w:tc>
        <w:tc>
          <w:tcPr>
            <w:tcW w:w="5381" w:type="dxa"/>
          </w:tcPr>
          <w:p w14:paraId="34C84DB6" w14:textId="439C01EE" w:rsidR="005D1191" w:rsidRDefault="005D1191" w:rsidP="003C397E"/>
        </w:tc>
      </w:tr>
      <w:tr w:rsidR="005D1191" w14:paraId="757191CA" w14:textId="77777777" w:rsidTr="00206FAD">
        <w:tc>
          <w:tcPr>
            <w:tcW w:w="3681" w:type="dxa"/>
          </w:tcPr>
          <w:p w14:paraId="2ED67C58" w14:textId="124108BB" w:rsidR="005D1191" w:rsidRDefault="005D1191" w:rsidP="003C397E">
            <w:r>
              <w:t>Anschrift</w:t>
            </w:r>
            <w:r w:rsidR="00E63B94">
              <w:t>:</w:t>
            </w:r>
          </w:p>
        </w:tc>
        <w:tc>
          <w:tcPr>
            <w:tcW w:w="5381" w:type="dxa"/>
          </w:tcPr>
          <w:p w14:paraId="756D1954" w14:textId="5302D5C3" w:rsidR="005D1191" w:rsidRDefault="005D1191" w:rsidP="003C397E"/>
        </w:tc>
      </w:tr>
      <w:tr w:rsidR="005D1191" w14:paraId="7F64506F" w14:textId="77777777" w:rsidTr="00206FAD">
        <w:tc>
          <w:tcPr>
            <w:tcW w:w="3681" w:type="dxa"/>
          </w:tcPr>
          <w:p w14:paraId="50F7F685" w14:textId="63F8ADC5" w:rsidR="005D1191" w:rsidRDefault="005D1191" w:rsidP="003C397E">
            <w:r>
              <w:t>PLZ, Ort</w:t>
            </w:r>
            <w:r w:rsidR="00E63B94">
              <w:t>:</w:t>
            </w:r>
          </w:p>
        </w:tc>
        <w:tc>
          <w:tcPr>
            <w:tcW w:w="5381" w:type="dxa"/>
          </w:tcPr>
          <w:p w14:paraId="53B91B97" w14:textId="2ECF6C90" w:rsidR="005D1191" w:rsidRDefault="005D1191" w:rsidP="003C397E"/>
        </w:tc>
      </w:tr>
      <w:tr w:rsidR="005D1191" w14:paraId="2BC4F64E" w14:textId="77777777" w:rsidTr="00206FAD">
        <w:tc>
          <w:tcPr>
            <w:tcW w:w="3681" w:type="dxa"/>
          </w:tcPr>
          <w:p w14:paraId="522A00C0" w14:textId="77777777" w:rsidR="005D1191" w:rsidRDefault="005D1191" w:rsidP="003C397E">
            <w:r>
              <w:t>Geburtstag</w:t>
            </w:r>
            <w:r w:rsidR="00E63B94">
              <w:t>:</w:t>
            </w:r>
          </w:p>
        </w:tc>
        <w:tc>
          <w:tcPr>
            <w:tcW w:w="5381" w:type="dxa"/>
          </w:tcPr>
          <w:p w14:paraId="306B9F24" w14:textId="6684982B" w:rsidR="005D1191" w:rsidRDefault="005D1191" w:rsidP="003C397E"/>
        </w:tc>
      </w:tr>
      <w:tr w:rsidR="005D1191" w14:paraId="1E0E3FFA" w14:textId="77777777" w:rsidTr="00206FAD">
        <w:tc>
          <w:tcPr>
            <w:tcW w:w="3681" w:type="dxa"/>
          </w:tcPr>
          <w:p w14:paraId="44CDA2E2" w14:textId="70EF0D46" w:rsidR="005D1191" w:rsidRDefault="00A20E86" w:rsidP="003C397E">
            <w:r>
              <w:t>Telefon</w:t>
            </w:r>
            <w:r w:rsidR="00E63B94">
              <w:t>:</w:t>
            </w:r>
          </w:p>
        </w:tc>
        <w:tc>
          <w:tcPr>
            <w:tcW w:w="5381" w:type="dxa"/>
          </w:tcPr>
          <w:p w14:paraId="1FEE8FC5" w14:textId="07CE8AE2" w:rsidR="005D1191" w:rsidRDefault="005D1191" w:rsidP="003C397E"/>
        </w:tc>
      </w:tr>
      <w:tr w:rsidR="00A20E86" w14:paraId="6C44821A" w14:textId="77777777" w:rsidTr="00206FAD">
        <w:tc>
          <w:tcPr>
            <w:tcW w:w="3681" w:type="dxa"/>
          </w:tcPr>
          <w:p w14:paraId="737BC6BF" w14:textId="1DDD1C1C" w:rsidR="00A20E86" w:rsidRDefault="00A20E86" w:rsidP="003C397E">
            <w:r>
              <w:t>Mobiltelefon</w:t>
            </w:r>
            <w:r w:rsidR="00E63B94">
              <w:t>:</w:t>
            </w:r>
          </w:p>
        </w:tc>
        <w:tc>
          <w:tcPr>
            <w:tcW w:w="5381" w:type="dxa"/>
          </w:tcPr>
          <w:p w14:paraId="6E84808D" w14:textId="19B2AABD" w:rsidR="00A20E86" w:rsidRDefault="00A20E86" w:rsidP="003C397E"/>
        </w:tc>
      </w:tr>
      <w:tr w:rsidR="00A20E86" w14:paraId="480773FF" w14:textId="77777777" w:rsidTr="00206FAD">
        <w:tc>
          <w:tcPr>
            <w:tcW w:w="3681" w:type="dxa"/>
          </w:tcPr>
          <w:p w14:paraId="628C4F2E" w14:textId="468C2461" w:rsidR="00A20E86" w:rsidRDefault="00A20E86" w:rsidP="003C397E">
            <w:r>
              <w:t>E-Mail</w:t>
            </w:r>
            <w:r w:rsidR="00E63B94">
              <w:t>:</w:t>
            </w:r>
          </w:p>
        </w:tc>
        <w:tc>
          <w:tcPr>
            <w:tcW w:w="5381" w:type="dxa"/>
          </w:tcPr>
          <w:p w14:paraId="3BC67872" w14:textId="764CD5B2" w:rsidR="00A20E86" w:rsidRDefault="00A20E86" w:rsidP="003C397E"/>
        </w:tc>
      </w:tr>
      <w:tr w:rsidR="00A20E86" w14:paraId="01E05112" w14:textId="77777777" w:rsidTr="00206FAD">
        <w:tc>
          <w:tcPr>
            <w:tcW w:w="3681" w:type="dxa"/>
          </w:tcPr>
          <w:p w14:paraId="483537B9" w14:textId="095C7EA6" w:rsidR="00A20E86" w:rsidRDefault="00A20E86" w:rsidP="003C397E">
            <w:r>
              <w:t>Internet</w:t>
            </w:r>
            <w:r w:rsidR="00E63B94">
              <w:t>:</w:t>
            </w:r>
          </w:p>
        </w:tc>
        <w:tc>
          <w:tcPr>
            <w:tcW w:w="5381" w:type="dxa"/>
          </w:tcPr>
          <w:p w14:paraId="3CA78684" w14:textId="7CAF00FA" w:rsidR="00A20E86" w:rsidRDefault="00A20E86" w:rsidP="003C397E"/>
        </w:tc>
      </w:tr>
    </w:tbl>
    <w:p w14:paraId="11E3F2D5" w14:textId="77777777" w:rsidR="00A20E86" w:rsidRDefault="00A20E86" w:rsidP="00AE1B53"/>
    <w:p w14:paraId="738251F1" w14:textId="1061744B" w:rsidR="00EE1673" w:rsidRDefault="00EE1673" w:rsidP="00AE1B53">
      <w:r w:rsidRPr="00EE1673">
        <w:t xml:space="preserve">Hiermit willige ich ein, dass der </w:t>
      </w:r>
      <w:r w:rsidR="00BE6E95">
        <w:t>Gewerbeverein Raunheim e.V.</w:t>
      </w:r>
      <w:r w:rsidRPr="00EE1673">
        <w:t xml:space="preserve"> die von mir angegebenen Daten zu den auf </w:t>
      </w:r>
      <w:r w:rsidRPr="009F7F3A">
        <w:t xml:space="preserve">Seite </w:t>
      </w:r>
      <w:r w:rsidR="00AE74E7">
        <w:t>4</w:t>
      </w:r>
      <w:r w:rsidR="009F7F3A">
        <w:t xml:space="preserve"> (</w:t>
      </w:r>
      <w:r w:rsidR="00B449DF" w:rsidRPr="00B449DF">
        <w:t xml:space="preserve">Datenschutzhinweise des Gewerbeverein </w:t>
      </w:r>
      <w:r w:rsidR="00BE6E95">
        <w:t>Raunheim</w:t>
      </w:r>
      <w:r w:rsidR="00B449DF" w:rsidRPr="00B449DF">
        <w:t xml:space="preserve"> e.V.</w:t>
      </w:r>
      <w:r w:rsidR="009F7F3A">
        <w:t>)</w:t>
      </w:r>
      <w:r w:rsidRPr="00EE1673">
        <w:t xml:space="preserve"> dieses Aufnahmeantrages genannten Zwecken verarbeiten darf. Ich habe das Recht, die Einwilligung jederzeit mit Wirkung für die Zukunft zu widerrufen.</w:t>
      </w:r>
    </w:p>
    <w:p w14:paraId="76BCF6BD" w14:textId="4A52A94B" w:rsidR="004A34B1" w:rsidRDefault="004A34B1" w:rsidP="00AE1B53"/>
    <w:tbl>
      <w:tblPr>
        <w:tblStyle w:val="Gitternetztabelle1hellAkzent5"/>
        <w:tblW w:w="0" w:type="auto"/>
        <w:tblLook w:val="0420" w:firstRow="1" w:lastRow="0" w:firstColumn="0" w:lastColumn="0" w:noHBand="0" w:noVBand="1"/>
      </w:tblPr>
      <w:tblGrid>
        <w:gridCol w:w="3681"/>
        <w:gridCol w:w="5381"/>
      </w:tblGrid>
      <w:tr w:rsidR="004A34B1" w14:paraId="370ED282" w14:textId="77777777" w:rsidTr="00206FAD">
        <w:trPr>
          <w:cnfStyle w:val="100000000000" w:firstRow="1" w:lastRow="0" w:firstColumn="0" w:lastColumn="0" w:oddVBand="0" w:evenVBand="0" w:oddHBand="0" w:evenHBand="0" w:firstRowFirstColumn="0" w:firstRowLastColumn="0" w:lastRowFirstColumn="0" w:lastRowLastColumn="0"/>
        </w:trPr>
        <w:tc>
          <w:tcPr>
            <w:tcW w:w="3681" w:type="dxa"/>
          </w:tcPr>
          <w:p w14:paraId="4184D2BB" w14:textId="4C9BA30A" w:rsidR="004A34B1" w:rsidRDefault="004A34B1" w:rsidP="00AE1B53">
            <w:r>
              <w:t>Ort, Da</w:t>
            </w:r>
            <w:r w:rsidR="00D629C5">
              <w:t>tum</w:t>
            </w:r>
            <w:r w:rsidR="00EC29BE">
              <w:t>:</w:t>
            </w:r>
          </w:p>
        </w:tc>
        <w:tc>
          <w:tcPr>
            <w:tcW w:w="5381" w:type="dxa"/>
          </w:tcPr>
          <w:p w14:paraId="1F95208F" w14:textId="77777777" w:rsidR="004A34B1" w:rsidRDefault="004A34B1" w:rsidP="00AE1B53"/>
        </w:tc>
      </w:tr>
      <w:tr w:rsidR="00D629C5" w14:paraId="696298F5" w14:textId="77777777" w:rsidTr="00206FAD">
        <w:trPr>
          <w:trHeight w:val="1112"/>
        </w:trPr>
        <w:tc>
          <w:tcPr>
            <w:tcW w:w="3681" w:type="dxa"/>
          </w:tcPr>
          <w:p w14:paraId="4EAEA6C8" w14:textId="09CAA54E" w:rsidR="00D629C5" w:rsidRDefault="00D629C5" w:rsidP="00AE1B53">
            <w:r>
              <w:t>Unterschrift</w:t>
            </w:r>
            <w:r w:rsidR="00EC29BE">
              <w:t>:</w:t>
            </w:r>
          </w:p>
        </w:tc>
        <w:tc>
          <w:tcPr>
            <w:tcW w:w="5381" w:type="dxa"/>
          </w:tcPr>
          <w:p w14:paraId="1D413388" w14:textId="77777777" w:rsidR="00D629C5" w:rsidRDefault="00D629C5" w:rsidP="00AE1B53"/>
        </w:tc>
      </w:tr>
    </w:tbl>
    <w:p w14:paraId="54E6B55F" w14:textId="73B23B80" w:rsidR="00335B41" w:rsidRDefault="00335B41" w:rsidP="000F6B2D">
      <w:pPr>
        <w:rPr>
          <w:b/>
          <w:bCs/>
          <w:sz w:val="24"/>
          <w:szCs w:val="24"/>
        </w:rPr>
      </w:pPr>
    </w:p>
    <w:p w14:paraId="17A19E74" w14:textId="77777777" w:rsidR="00335B41" w:rsidRDefault="00335B41">
      <w:pPr>
        <w:spacing w:before="0" w:after="160" w:line="259" w:lineRule="auto"/>
        <w:rPr>
          <w:b/>
          <w:bCs/>
          <w:sz w:val="24"/>
          <w:szCs w:val="24"/>
        </w:rPr>
      </w:pPr>
      <w:r>
        <w:rPr>
          <w:b/>
          <w:bCs/>
          <w:sz w:val="24"/>
          <w:szCs w:val="24"/>
        </w:rPr>
        <w:br w:type="page"/>
      </w:r>
    </w:p>
    <w:tbl>
      <w:tblPr>
        <w:tblStyle w:val="Gitternetztabelle1hellAkzent5"/>
        <w:tblW w:w="0" w:type="auto"/>
        <w:tblLook w:val="04A0" w:firstRow="1" w:lastRow="0" w:firstColumn="1" w:lastColumn="0" w:noHBand="0" w:noVBand="1"/>
      </w:tblPr>
      <w:tblGrid>
        <w:gridCol w:w="9062"/>
      </w:tblGrid>
      <w:tr w:rsidR="000C6F4E" w14:paraId="7081741F" w14:textId="77777777" w:rsidTr="00B24F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shd w:val="clear" w:color="auto" w:fill="D9E2F3" w:themeFill="accent1" w:themeFillTint="33"/>
          </w:tcPr>
          <w:p w14:paraId="2A328E15" w14:textId="11CC8377" w:rsidR="000C6F4E" w:rsidRDefault="000C6F4E" w:rsidP="000F6B2D">
            <w:pPr>
              <w:rPr>
                <w:b w:val="0"/>
                <w:bCs w:val="0"/>
                <w:sz w:val="24"/>
                <w:szCs w:val="24"/>
              </w:rPr>
            </w:pPr>
            <w:r w:rsidRPr="000C6F4E">
              <w:rPr>
                <w:sz w:val="24"/>
                <w:szCs w:val="24"/>
              </w:rPr>
              <w:t>Lastschriftverfahren</w:t>
            </w:r>
            <w:r w:rsidR="00505EE1">
              <w:rPr>
                <w:sz w:val="24"/>
                <w:szCs w:val="24"/>
              </w:rPr>
              <w:t xml:space="preserve"> für den Beitragseinzug</w:t>
            </w:r>
          </w:p>
        </w:tc>
      </w:tr>
    </w:tbl>
    <w:p w14:paraId="4916DDDA" w14:textId="77777777" w:rsidR="000C6F4E" w:rsidRDefault="000C6F4E" w:rsidP="000F6B2D"/>
    <w:p w14:paraId="332018C4" w14:textId="7A8FA66B" w:rsidR="000F6B2D" w:rsidRDefault="000F6B2D" w:rsidP="000F6B2D">
      <w:r w:rsidRPr="00D34BBD">
        <w:t xml:space="preserve">Der satzungsmäßige Beitrag beträgt zurzeit </w:t>
      </w:r>
      <w:r w:rsidR="007156C0" w:rsidRPr="00D34BBD">
        <w:t>77</w:t>
      </w:r>
      <w:r w:rsidRPr="00D34BBD">
        <w:t>,- Euro im Jahr.</w:t>
      </w:r>
      <w:r>
        <w:t xml:space="preserve"> Der Beitrag wird per Bankeinzug (SEPA)</w:t>
      </w:r>
      <w:r w:rsidR="007156C0">
        <w:t xml:space="preserve"> </w:t>
      </w:r>
      <w:r>
        <w:t>abgebucht. Wir bitten Sie, uns zu diesem Zwecke ein SEPA Lastschriftmandat</w:t>
      </w:r>
      <w:r w:rsidR="00911F0D">
        <w:t xml:space="preserve"> </w:t>
      </w:r>
      <w:r>
        <w:t>einzuräumen.</w:t>
      </w:r>
    </w:p>
    <w:p w14:paraId="7162DEAF" w14:textId="1EAF747E" w:rsidR="000F6B2D" w:rsidRPr="00335B41" w:rsidRDefault="000F6B2D" w:rsidP="000F6B2D">
      <w:pPr>
        <w:rPr>
          <w:b/>
          <w:bCs/>
        </w:rPr>
      </w:pPr>
      <w:r w:rsidRPr="00335B41">
        <w:rPr>
          <w:b/>
          <w:bCs/>
        </w:rPr>
        <w:t xml:space="preserve">SEPA Lastschriftmandat für den </w:t>
      </w:r>
      <w:r w:rsidR="00BE6E95" w:rsidRPr="00335B41">
        <w:rPr>
          <w:b/>
          <w:bCs/>
        </w:rPr>
        <w:t>Gewerbeverein Raunheim</w:t>
      </w:r>
      <w:r w:rsidR="00D708B2" w:rsidRPr="00335B41">
        <w:rPr>
          <w:b/>
          <w:bCs/>
        </w:rPr>
        <w:t xml:space="preserve"> </w:t>
      </w:r>
      <w:r w:rsidR="00D34BBD" w:rsidRPr="00335B41">
        <w:rPr>
          <w:b/>
          <w:bCs/>
        </w:rPr>
        <w:t>e.V.</w:t>
      </w:r>
    </w:p>
    <w:p w14:paraId="4651B21C" w14:textId="15A13413" w:rsidR="000F6B2D" w:rsidRDefault="000F6B2D" w:rsidP="000F6B2D">
      <w:r>
        <w:t xml:space="preserve">Ich ermächtige den Gewerbeverein </w:t>
      </w:r>
      <w:r w:rsidR="00BE6E95">
        <w:t>Raunheim</w:t>
      </w:r>
      <w:r>
        <w:t xml:space="preserve"> e.V. den Beitrag ab sofort und bis auf Widerruf im Lastschriftverfahren</w:t>
      </w:r>
      <w:r w:rsidR="00911F0D">
        <w:t xml:space="preserve"> </w:t>
      </w:r>
      <w:r>
        <w:t>von meinem Konto einzuziehen. Zugleich weise ich mein Kreditinstitut an, die von meinem Konto gezogenen Lastschriften</w:t>
      </w:r>
      <w:r w:rsidR="00911F0D">
        <w:t xml:space="preserve"> </w:t>
      </w:r>
      <w:r>
        <w:t>einzulösen.</w:t>
      </w:r>
    </w:p>
    <w:p w14:paraId="4201E49D" w14:textId="7019F23C" w:rsidR="00973C3F" w:rsidRDefault="000F6B2D" w:rsidP="000F6B2D">
      <w:r>
        <w:t>Hinweis: Ich kann innerhalb von acht Wochen, beginnend mit dem Belastungsdatum, die Erstattung des belasteten</w:t>
      </w:r>
      <w:r w:rsidR="00911F0D">
        <w:t xml:space="preserve"> </w:t>
      </w:r>
      <w:r>
        <w:t>Betragesverlangen. Es gelten die mit meinem Kreditinstitut vereinbarten Bedingungen.</w:t>
      </w:r>
    </w:p>
    <w:p w14:paraId="2E6ED93D" w14:textId="6D90D34C" w:rsidR="000C10A9" w:rsidRDefault="000C10A9" w:rsidP="000F6B2D"/>
    <w:tbl>
      <w:tblPr>
        <w:tblStyle w:val="Gitternetztabelle1hellAkzent1"/>
        <w:tblW w:w="0" w:type="auto"/>
        <w:tblLook w:val="0420" w:firstRow="1" w:lastRow="0" w:firstColumn="0" w:lastColumn="0" w:noHBand="0" w:noVBand="1"/>
      </w:tblPr>
      <w:tblGrid>
        <w:gridCol w:w="3823"/>
        <w:gridCol w:w="5239"/>
      </w:tblGrid>
      <w:tr w:rsidR="00747C2A" w14:paraId="56572862" w14:textId="77777777" w:rsidTr="006F7D23">
        <w:trPr>
          <w:cnfStyle w:val="100000000000" w:firstRow="1" w:lastRow="0" w:firstColumn="0" w:lastColumn="0" w:oddVBand="0" w:evenVBand="0" w:oddHBand="0" w:evenHBand="0" w:firstRowFirstColumn="0" w:firstRowLastColumn="0" w:lastRowFirstColumn="0" w:lastRowLastColumn="0"/>
        </w:trPr>
        <w:tc>
          <w:tcPr>
            <w:tcW w:w="9062" w:type="dxa"/>
            <w:gridSpan w:val="2"/>
            <w:shd w:val="clear" w:color="auto" w:fill="D9E2F3" w:themeFill="accent1" w:themeFillTint="33"/>
          </w:tcPr>
          <w:p w14:paraId="5879DE6F" w14:textId="20D39578" w:rsidR="00747C2A" w:rsidRPr="000C10A9" w:rsidRDefault="000C10A9" w:rsidP="000F6B2D">
            <w:pPr>
              <w:rPr>
                <w:b w:val="0"/>
                <w:bCs w:val="0"/>
              </w:rPr>
            </w:pPr>
            <w:r w:rsidRPr="000C10A9">
              <w:t>Daten zur Abwicklung des Lastschriftverfahrens</w:t>
            </w:r>
          </w:p>
        </w:tc>
      </w:tr>
      <w:tr w:rsidR="001252FA" w14:paraId="08363265" w14:textId="77777777" w:rsidTr="00206FAD">
        <w:tc>
          <w:tcPr>
            <w:tcW w:w="3823" w:type="dxa"/>
          </w:tcPr>
          <w:p w14:paraId="3731ED4B" w14:textId="12858AFD" w:rsidR="001252FA" w:rsidRDefault="001252FA" w:rsidP="000F6B2D">
            <w:r>
              <w:t>Kontoinhaber (Name und Anschrift</w:t>
            </w:r>
          </w:p>
        </w:tc>
        <w:tc>
          <w:tcPr>
            <w:tcW w:w="5239" w:type="dxa"/>
          </w:tcPr>
          <w:p w14:paraId="11691ACF" w14:textId="60C565A3" w:rsidR="001252FA" w:rsidRDefault="001252FA" w:rsidP="000F6B2D"/>
        </w:tc>
      </w:tr>
      <w:tr w:rsidR="001252FA" w14:paraId="6CDE7DDD" w14:textId="77777777" w:rsidTr="00206FAD">
        <w:tc>
          <w:tcPr>
            <w:tcW w:w="3823" w:type="dxa"/>
          </w:tcPr>
          <w:p w14:paraId="22381333" w14:textId="5AB65B10" w:rsidR="001252FA" w:rsidRDefault="001252FA" w:rsidP="000F6B2D">
            <w:r>
              <w:t>Bank / Kreditinstitut</w:t>
            </w:r>
          </w:p>
        </w:tc>
        <w:tc>
          <w:tcPr>
            <w:tcW w:w="5239" w:type="dxa"/>
          </w:tcPr>
          <w:p w14:paraId="5C456271" w14:textId="0FD910EF" w:rsidR="001252FA" w:rsidRDefault="001252FA" w:rsidP="000F6B2D"/>
        </w:tc>
      </w:tr>
      <w:tr w:rsidR="001252FA" w14:paraId="0909D2CB" w14:textId="77777777" w:rsidTr="00206FAD">
        <w:tc>
          <w:tcPr>
            <w:tcW w:w="3823" w:type="dxa"/>
          </w:tcPr>
          <w:p w14:paraId="2E8F67F2" w14:textId="0F0CEA01" w:rsidR="001252FA" w:rsidRDefault="0088673C" w:rsidP="000F6B2D">
            <w:r>
              <w:t>BIC</w:t>
            </w:r>
          </w:p>
        </w:tc>
        <w:tc>
          <w:tcPr>
            <w:tcW w:w="5239" w:type="dxa"/>
          </w:tcPr>
          <w:p w14:paraId="4E936EAD" w14:textId="156B57D3" w:rsidR="001252FA" w:rsidRDefault="001252FA" w:rsidP="000F6B2D"/>
        </w:tc>
      </w:tr>
      <w:tr w:rsidR="001252FA" w14:paraId="30C7D6DB" w14:textId="77777777" w:rsidTr="00206FAD">
        <w:tc>
          <w:tcPr>
            <w:tcW w:w="3823" w:type="dxa"/>
          </w:tcPr>
          <w:p w14:paraId="58E87775" w14:textId="526D0E8A" w:rsidR="001252FA" w:rsidRDefault="0088673C" w:rsidP="000F6B2D">
            <w:r>
              <w:t>IBAN</w:t>
            </w:r>
          </w:p>
        </w:tc>
        <w:tc>
          <w:tcPr>
            <w:tcW w:w="5239" w:type="dxa"/>
          </w:tcPr>
          <w:p w14:paraId="693BA8CE" w14:textId="5214F991" w:rsidR="001252FA" w:rsidRDefault="001252FA" w:rsidP="000F6B2D"/>
        </w:tc>
      </w:tr>
      <w:tr w:rsidR="00A9063E" w14:paraId="78B39070" w14:textId="77777777" w:rsidTr="00206FAD">
        <w:tc>
          <w:tcPr>
            <w:tcW w:w="3823" w:type="dxa"/>
          </w:tcPr>
          <w:p w14:paraId="7E093367" w14:textId="77777777" w:rsidR="00A9063E" w:rsidRDefault="00A9063E" w:rsidP="0096113F">
            <w:r>
              <w:t>Ort, Datum:</w:t>
            </w:r>
          </w:p>
        </w:tc>
        <w:tc>
          <w:tcPr>
            <w:tcW w:w="5239" w:type="dxa"/>
          </w:tcPr>
          <w:p w14:paraId="4205EF21" w14:textId="77777777" w:rsidR="00A9063E" w:rsidRDefault="00A9063E" w:rsidP="0096113F"/>
        </w:tc>
      </w:tr>
      <w:tr w:rsidR="00A9063E" w14:paraId="654A8E8D" w14:textId="77777777" w:rsidTr="00206FAD">
        <w:trPr>
          <w:trHeight w:val="1112"/>
        </w:trPr>
        <w:tc>
          <w:tcPr>
            <w:tcW w:w="3823" w:type="dxa"/>
          </w:tcPr>
          <w:p w14:paraId="1BB91585" w14:textId="77777777" w:rsidR="00A9063E" w:rsidRDefault="00A9063E" w:rsidP="0096113F">
            <w:r>
              <w:t>Unterschrift:</w:t>
            </w:r>
          </w:p>
        </w:tc>
        <w:tc>
          <w:tcPr>
            <w:tcW w:w="5239" w:type="dxa"/>
          </w:tcPr>
          <w:p w14:paraId="267B5A79" w14:textId="77777777" w:rsidR="00A9063E" w:rsidRDefault="00A9063E" w:rsidP="0096113F"/>
        </w:tc>
      </w:tr>
    </w:tbl>
    <w:p w14:paraId="0B9E6128" w14:textId="0229B636" w:rsidR="0088673C" w:rsidRDefault="0088673C" w:rsidP="0088673C"/>
    <w:p w14:paraId="560204BC" w14:textId="77777777" w:rsidR="0088673C" w:rsidRDefault="0088673C" w:rsidP="0088673C"/>
    <w:p w14:paraId="153F4CB1" w14:textId="77777777" w:rsidR="0088673C" w:rsidRDefault="0088673C" w:rsidP="000F6B2D"/>
    <w:p w14:paraId="6E2ACE0D" w14:textId="77777777" w:rsidR="00973C3F" w:rsidRDefault="00973C3F">
      <w:r>
        <w:br w:type="page"/>
      </w:r>
    </w:p>
    <w:p w14:paraId="124574D6" w14:textId="49125BC6" w:rsidR="00973C3F" w:rsidRPr="009F7F3A" w:rsidRDefault="00BE6E95" w:rsidP="00973C3F">
      <w:pPr>
        <w:rPr>
          <w:b/>
          <w:bCs/>
          <w:sz w:val="24"/>
          <w:szCs w:val="24"/>
        </w:rPr>
      </w:pPr>
      <w:r w:rsidRPr="002A09CE">
        <w:rPr>
          <w:b/>
          <w:bCs/>
          <w:noProof/>
        </w:rPr>
        <w:drawing>
          <wp:anchor distT="0" distB="0" distL="114300" distR="114300" simplePos="0" relativeHeight="251660288" behindDoc="1" locked="0" layoutInCell="1" allowOverlap="1" wp14:anchorId="605788DA" wp14:editId="68C04757">
            <wp:simplePos x="0" y="0"/>
            <wp:positionH relativeFrom="margin">
              <wp:align>right</wp:align>
            </wp:positionH>
            <wp:positionV relativeFrom="paragraph">
              <wp:posOffset>9525</wp:posOffset>
            </wp:positionV>
            <wp:extent cx="2502535" cy="428625"/>
            <wp:effectExtent l="0" t="0" r="0" b="9525"/>
            <wp:wrapTight wrapText="bothSides">
              <wp:wrapPolygon edited="0">
                <wp:start x="0" y="0"/>
                <wp:lineTo x="0" y="21120"/>
                <wp:lineTo x="21375" y="21120"/>
                <wp:lineTo x="21375"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
                      <a:extLst>
                        <a:ext uri="{28A0092B-C50C-407E-A947-70E740481C1C}">
                          <a14:useLocalDpi xmlns:a14="http://schemas.microsoft.com/office/drawing/2010/main" val="0"/>
                        </a:ext>
                      </a:extLst>
                    </a:blip>
                    <a:stretch>
                      <a:fillRect/>
                    </a:stretch>
                  </pic:blipFill>
                  <pic:spPr>
                    <a:xfrm>
                      <a:off x="0" y="0"/>
                      <a:ext cx="2502535" cy="428625"/>
                    </a:xfrm>
                    <a:prstGeom prst="rect">
                      <a:avLst/>
                    </a:prstGeom>
                  </pic:spPr>
                </pic:pic>
              </a:graphicData>
            </a:graphic>
            <wp14:sizeRelH relativeFrom="margin">
              <wp14:pctWidth>0</wp14:pctWidth>
            </wp14:sizeRelH>
            <wp14:sizeRelV relativeFrom="margin">
              <wp14:pctHeight>0</wp14:pctHeight>
            </wp14:sizeRelV>
          </wp:anchor>
        </w:drawing>
      </w:r>
      <w:r w:rsidR="00E8753B" w:rsidRPr="009F7F3A">
        <w:rPr>
          <w:b/>
          <w:bCs/>
          <w:sz w:val="24"/>
          <w:szCs w:val="24"/>
        </w:rPr>
        <w:t>Datenschutzhinweise des</w:t>
      </w:r>
      <w:r w:rsidR="00B449DF">
        <w:rPr>
          <w:b/>
          <w:bCs/>
          <w:sz w:val="24"/>
          <w:szCs w:val="24"/>
        </w:rPr>
        <w:br/>
      </w:r>
      <w:r w:rsidR="00E8753B" w:rsidRPr="009F7F3A">
        <w:rPr>
          <w:b/>
          <w:bCs/>
          <w:sz w:val="24"/>
          <w:szCs w:val="24"/>
        </w:rPr>
        <w:t xml:space="preserve">Gewerbeverein </w:t>
      </w:r>
      <w:r>
        <w:rPr>
          <w:b/>
          <w:bCs/>
          <w:sz w:val="24"/>
          <w:szCs w:val="24"/>
        </w:rPr>
        <w:t>Raunheim</w:t>
      </w:r>
      <w:r w:rsidR="009107B0" w:rsidRPr="009F7F3A">
        <w:rPr>
          <w:b/>
          <w:bCs/>
          <w:sz w:val="24"/>
          <w:szCs w:val="24"/>
        </w:rPr>
        <w:t xml:space="preserve"> e.V.</w:t>
      </w:r>
    </w:p>
    <w:p w14:paraId="36E6EC7B" w14:textId="1FEA42AC" w:rsidR="00E8753B" w:rsidRDefault="00E8753B" w:rsidP="00973C3F"/>
    <w:p w14:paraId="442F8C12" w14:textId="42FEAF66" w:rsidR="00E8753B" w:rsidRDefault="00E8753B" w:rsidP="00973C3F"/>
    <w:p w14:paraId="3F9BB405" w14:textId="77777777" w:rsidR="00B449DF" w:rsidRDefault="00B449DF" w:rsidP="00973C3F"/>
    <w:p w14:paraId="0D9FE22E" w14:textId="540AFA42" w:rsidR="00973C3F" w:rsidRDefault="00973C3F" w:rsidP="00973C3F">
      <w:r>
        <w:t>Sehr geehrte Damen und Herren,</w:t>
      </w:r>
    </w:p>
    <w:p w14:paraId="59FF6C3A" w14:textId="046CC909" w:rsidR="00973C3F" w:rsidRDefault="00973C3F" w:rsidP="00973C3F">
      <w:r>
        <w:t>wir möchten uns für Ihr Interesse an unserem Verein bedanken</w:t>
      </w:r>
      <w:r w:rsidR="002F355F">
        <w:t xml:space="preserve">. </w:t>
      </w:r>
      <w:r>
        <w:t>Unser Vereinskonzept verlangt es zwingend, dass Sie uns zur Anlegung eines Mitgliedsprofils in unserer Datenbank Ihre Kontaktdaten (Name, Geburtsdatum, Adresse, Telefon- und Mobilnummer sowie Ihre E-Mailadresse sowie Angaben zu Ihrem Unternehmen) zur regelmäßigen Kommunikation und zum Übersenden von Einladungen zu vom Verein ausgerichteten Veranstaltungen zur Verfügung stellen. Eine Verarbeitung zu anderen Zwecken als den genannten oder eine Übermittlung von Daten an Drittländer findet nicht statt.</w:t>
      </w:r>
    </w:p>
    <w:p w14:paraId="35B27B42" w14:textId="3DC2CA73" w:rsidR="00973C3F" w:rsidRDefault="00973C3F" w:rsidP="00973C3F">
      <w:r>
        <w:t>Hierzu bitten wir sie, uns Ihre Einwilligung (Art. 6 Abs. 1 lit. a DSGVO) zu erteilen. Diese können Sie uns</w:t>
      </w:r>
      <w:r w:rsidR="00F129A5">
        <w:t xml:space="preserve"> </w:t>
      </w:r>
      <w:r>
        <w:t>einfach durch das Ausfüllen des beiliegenden Aufnahmeformulars gewähren.</w:t>
      </w:r>
      <w:r w:rsidR="00F129A5">
        <w:t xml:space="preserve"> </w:t>
      </w:r>
      <w:r>
        <w:t>Sie können die erteilte Einwilligung mit Wirkung für die Zukunft jederzeit widerrufen. Eine weitere</w:t>
      </w:r>
      <w:r w:rsidR="00F129A5">
        <w:t xml:space="preserve"> </w:t>
      </w:r>
      <w:r>
        <w:t>Verarbeitung unsererseits unterbleibt in diesem Fall.</w:t>
      </w:r>
    </w:p>
    <w:p w14:paraId="1B2F6673" w14:textId="77777777" w:rsidR="00973C3F" w:rsidRPr="00F129A5" w:rsidRDefault="00973C3F" w:rsidP="00973C3F">
      <w:pPr>
        <w:rPr>
          <w:b/>
          <w:bCs/>
        </w:rPr>
      </w:pPr>
      <w:r w:rsidRPr="00F129A5">
        <w:rPr>
          <w:b/>
          <w:bCs/>
        </w:rPr>
        <w:t>Als Nutzer unserer Vereinsangebote haben Sie verschiedene Rechte.</w:t>
      </w:r>
    </w:p>
    <w:p w14:paraId="2C115AC2" w14:textId="30D39480" w:rsidR="00214480" w:rsidRDefault="00973C3F" w:rsidP="00973C3F">
      <w:pPr>
        <w:pStyle w:val="Listenabsatz"/>
        <w:numPr>
          <w:ilvl w:val="0"/>
          <w:numId w:val="2"/>
        </w:numPr>
      </w:pPr>
      <w:r>
        <w:t>Sie können Auskunft darüber verlangen, ob personenbezogene Daten Ihrer Person verarbeitet</w:t>
      </w:r>
      <w:r w:rsidR="00F129A5">
        <w:t xml:space="preserve"> </w:t>
      </w:r>
      <w:r>
        <w:t>werden. Sollten die Sie betreffenden Angaben nicht (mehr) zutreffend sein, können Sie nach</w:t>
      </w:r>
      <w:r w:rsidR="00214480">
        <w:t xml:space="preserve"> </w:t>
      </w:r>
      <w:r>
        <w:t>Art. 16 DSGVO eine Berichtigung verlangen. Sollten Ihre Daten unvollständig sein, können Sie</w:t>
      </w:r>
      <w:r w:rsidR="00214480">
        <w:t xml:space="preserve"> </w:t>
      </w:r>
      <w:r>
        <w:t>eine Vervollständigung verlangen. Sie haben das Recht, eine Einschränkung der Verarbeitung</w:t>
      </w:r>
      <w:r w:rsidR="00214480">
        <w:t xml:space="preserve"> </w:t>
      </w:r>
      <w:r>
        <w:t>der Sie betreffenden Daten zu verlangen.</w:t>
      </w:r>
      <w:r w:rsidR="00214480">
        <w:br/>
      </w:r>
    </w:p>
    <w:p w14:paraId="3DB8AA6F" w14:textId="706F28BB" w:rsidR="00214480" w:rsidRDefault="00973C3F" w:rsidP="00973C3F">
      <w:pPr>
        <w:pStyle w:val="Listenabsatz"/>
        <w:numPr>
          <w:ilvl w:val="0"/>
          <w:numId w:val="2"/>
        </w:numPr>
      </w:pPr>
      <w:r>
        <w:t>Sie können die Löschung Ihrer personenbezogenen Daten verlangen. Ihr Anspruch auf</w:t>
      </w:r>
      <w:r w:rsidR="00214480">
        <w:t xml:space="preserve"> </w:t>
      </w:r>
      <w:r>
        <w:t>Löschung hängt u. a. davon ab, ob die Sie betreffenden Daten von uns zur Erfüllung unserer</w:t>
      </w:r>
      <w:r w:rsidR="00214480">
        <w:t xml:space="preserve"> </w:t>
      </w:r>
      <w:r>
        <w:t>gesetzlichen oder vertraglichen Aufgaben noch benötigt werden.</w:t>
      </w:r>
      <w:r w:rsidR="00214480">
        <w:br/>
      </w:r>
    </w:p>
    <w:p w14:paraId="3B93E367" w14:textId="3387AE6D" w:rsidR="00214480" w:rsidRDefault="00973C3F" w:rsidP="00973C3F">
      <w:pPr>
        <w:pStyle w:val="Listenabsatz"/>
        <w:numPr>
          <w:ilvl w:val="0"/>
          <w:numId w:val="2"/>
        </w:numPr>
      </w:pPr>
      <w:r>
        <w:t>Sofern Sie selbst die verarbeiteten Daten zur Verfügung gestellt haben, kann Ihnen ein Recht</w:t>
      </w:r>
      <w:r w:rsidR="00214480">
        <w:t xml:space="preserve"> </w:t>
      </w:r>
      <w:r>
        <w:t>auf Datenübertragung zustehen.</w:t>
      </w:r>
      <w:r w:rsidR="00214480">
        <w:br/>
      </w:r>
    </w:p>
    <w:p w14:paraId="22553B39" w14:textId="2D36EC09" w:rsidR="00973C3F" w:rsidRDefault="00973C3F" w:rsidP="00973C3F">
      <w:pPr>
        <w:pStyle w:val="Listenabsatz"/>
        <w:numPr>
          <w:ilvl w:val="0"/>
          <w:numId w:val="2"/>
        </w:numPr>
      </w:pPr>
      <w:r>
        <w:t>Sie haben unter Umständen das Recht, aus Gründen, die sich aus Ihrer besonderen Situation</w:t>
      </w:r>
      <w:r w:rsidR="00214480">
        <w:t xml:space="preserve"> </w:t>
      </w:r>
      <w:r>
        <w:t>ergeben, jederzeit der Verarbeitung der Sie betreffenden Daten zu widersprechen.</w:t>
      </w:r>
    </w:p>
    <w:p w14:paraId="4E7D9A2E" w14:textId="79CB7C35" w:rsidR="002A09CE" w:rsidRDefault="00973C3F" w:rsidP="00973C3F">
      <w:r w:rsidRPr="00EC7C09">
        <w:t>Hierzu sowie zu weiteren Fragen zum Thema personenbezogene Daten können Sie sich jederzeit per</w:t>
      </w:r>
      <w:r w:rsidR="00B75EB0" w:rsidRPr="00EC7C09">
        <w:t xml:space="preserve"> </w:t>
      </w:r>
      <w:r w:rsidRPr="00EC7C09">
        <w:t xml:space="preserve">E-Mail an Achim Weidner für alle Fragen des Datenschutzes wenden; </w:t>
      </w:r>
      <w:hyperlink r:id="rId8" w:history="1">
        <w:r w:rsidR="00B75EB0" w:rsidRPr="00EC7C09">
          <w:rPr>
            <w:rStyle w:val="Hyperlink"/>
          </w:rPr>
          <w:t>datenschutz@medialab-internetagentur.de</w:t>
        </w:r>
      </w:hyperlink>
      <w:r w:rsidR="00B75EB0" w:rsidRPr="00EC7C09">
        <w:t xml:space="preserve"> </w:t>
      </w:r>
      <w:r w:rsidRPr="00EC7C09">
        <w:t>(Datenschutzbeauftragter)</w:t>
      </w:r>
      <w:r w:rsidR="007156C0" w:rsidRPr="00EC7C09">
        <w:t>.</w:t>
      </w:r>
    </w:p>
    <w:p w14:paraId="23670527" w14:textId="435253A2" w:rsidR="002A09CE" w:rsidRDefault="00EE5E8C" w:rsidP="002A09CE">
      <w:r>
        <w:br/>
      </w:r>
      <w:r w:rsidR="002A09CE">
        <w:t>Verantwortlich für die Verarbeitung Ihrer Daten ist</w:t>
      </w:r>
      <w:r>
        <w:t xml:space="preserve"> </w:t>
      </w:r>
      <w:r w:rsidR="00BE6E95">
        <w:t>Herr Dieter Kissel, Gewerbeverein Raunheim e.V.</w:t>
      </w:r>
    </w:p>
    <w:sectPr w:rsidR="002A09CE">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4BA787" w14:textId="77777777" w:rsidR="0099420D" w:rsidRDefault="0099420D" w:rsidP="00091C6B">
      <w:pPr>
        <w:spacing w:before="0" w:after="0" w:line="240" w:lineRule="auto"/>
      </w:pPr>
      <w:r>
        <w:separator/>
      </w:r>
    </w:p>
  </w:endnote>
  <w:endnote w:type="continuationSeparator" w:id="0">
    <w:p w14:paraId="5D857FA2" w14:textId="77777777" w:rsidR="0099420D" w:rsidRDefault="0099420D" w:rsidP="00091C6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CAC48" w14:textId="77777777" w:rsidR="00091C6B" w:rsidRDefault="00091C6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8560590"/>
      <w:docPartObj>
        <w:docPartGallery w:val="Page Numbers (Bottom of Page)"/>
        <w:docPartUnique/>
      </w:docPartObj>
    </w:sdtPr>
    <w:sdtEndPr/>
    <w:sdtContent>
      <w:p w14:paraId="4EF1E60F" w14:textId="5CABF508" w:rsidR="00EA50B1" w:rsidRDefault="00EA50B1">
        <w:pPr>
          <w:pStyle w:val="Fuzeile"/>
          <w:jc w:val="right"/>
        </w:pPr>
        <w:r>
          <w:fldChar w:fldCharType="begin"/>
        </w:r>
        <w:r>
          <w:instrText>PAGE   \* MERGEFORMAT</w:instrText>
        </w:r>
        <w:r>
          <w:fldChar w:fldCharType="separate"/>
        </w:r>
        <w:r>
          <w:t>2</w:t>
        </w:r>
        <w:r>
          <w:fldChar w:fldCharType="end"/>
        </w:r>
      </w:p>
    </w:sdtContent>
  </w:sdt>
  <w:p w14:paraId="1F061769" w14:textId="0DCB8D64" w:rsidR="00091C6B" w:rsidRPr="00091C6B" w:rsidRDefault="00A52A79" w:rsidP="00E64AD4">
    <w:pPr>
      <w:pStyle w:val="Fuzeile"/>
      <w:rPr>
        <w:sz w:val="16"/>
        <w:szCs w:val="16"/>
      </w:rPr>
    </w:pPr>
    <w:r>
      <w:rPr>
        <w:sz w:val="16"/>
        <w:szCs w:val="16"/>
      </w:rPr>
      <w:t xml:space="preserve">Gewerbeverein Raunheim - </w:t>
    </w:r>
    <w:r w:rsidR="00EA50B1" w:rsidRPr="00EA50B1">
      <w:rPr>
        <w:sz w:val="16"/>
        <w:szCs w:val="16"/>
      </w:rPr>
      <w:t xml:space="preserve">Vereinsregister Amtsgericht Darmstadt | </w:t>
    </w:r>
    <w:r w:rsidR="00BE6E95" w:rsidRPr="00BE6E95">
      <w:rPr>
        <w:sz w:val="16"/>
        <w:szCs w:val="16"/>
      </w:rPr>
      <w:t>RÜ VR 252</w:t>
    </w:r>
    <w:r w:rsidR="00E64AD4">
      <w:rPr>
        <w:sz w:val="16"/>
        <w:szCs w:val="16"/>
      </w:rPr>
      <w:br/>
    </w:r>
    <w:r w:rsidR="00E64AD4" w:rsidRPr="00E64AD4">
      <w:rPr>
        <w:sz w:val="16"/>
        <w:szCs w:val="16"/>
      </w:rPr>
      <w:t>Bankverbindungen Rüsselsheimer Volksbank eG | IBAN DE10 5009 3000 0001 3140 09 | BIC GENODE51RUS</w:t>
    </w:r>
    <w:r w:rsidR="00E64AD4">
      <w:rPr>
        <w:sz w:val="16"/>
        <w:szCs w:val="16"/>
      </w:rPr>
      <w:br/>
    </w:r>
    <w:r w:rsidR="00E64AD4" w:rsidRPr="00E64AD4">
      <w:rPr>
        <w:sz w:val="16"/>
        <w:szCs w:val="16"/>
      </w:rPr>
      <w:t>Kreissparkasse Groß-Gerau | IBAN DE31 5085 2553 0004 0101 61 I BIC HELADEF1GRG</w:t>
    </w:r>
    <w:r w:rsidR="00A20E86">
      <w:rPr>
        <w:sz w:val="16"/>
        <w:szCs w:val="16"/>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5B8FC" w14:textId="77777777" w:rsidR="00091C6B" w:rsidRDefault="00091C6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7BCE3" w14:textId="77777777" w:rsidR="0099420D" w:rsidRDefault="0099420D" w:rsidP="00091C6B">
      <w:pPr>
        <w:spacing w:before="0" w:after="0" w:line="240" w:lineRule="auto"/>
      </w:pPr>
      <w:r>
        <w:separator/>
      </w:r>
    </w:p>
  </w:footnote>
  <w:footnote w:type="continuationSeparator" w:id="0">
    <w:p w14:paraId="30A7FBE1" w14:textId="77777777" w:rsidR="0099420D" w:rsidRDefault="0099420D" w:rsidP="00091C6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60BC8" w14:textId="77777777" w:rsidR="00091C6B" w:rsidRDefault="00091C6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5F040" w14:textId="7A5DAD03" w:rsidR="00091C6B" w:rsidRDefault="00091C6B">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53E70" w14:textId="77777777" w:rsidR="00091C6B" w:rsidRDefault="00091C6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5C19ED"/>
    <w:multiLevelType w:val="hybridMultilevel"/>
    <w:tmpl w:val="066A5DEA"/>
    <w:lvl w:ilvl="0" w:tplc="EC40DD7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4DC6DD1"/>
    <w:multiLevelType w:val="hybridMultilevel"/>
    <w:tmpl w:val="9566FA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3"/>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DQ2s7QwMjK2MDFT0lEKTi0uzszPAykwqwUAv12nEywAAAA="/>
  </w:docVars>
  <w:rsids>
    <w:rsidRoot w:val="00164936"/>
    <w:rsid w:val="00022D37"/>
    <w:rsid w:val="00054900"/>
    <w:rsid w:val="0008189B"/>
    <w:rsid w:val="00091C6B"/>
    <w:rsid w:val="000C10A9"/>
    <w:rsid w:val="000C4611"/>
    <w:rsid w:val="000C6F4E"/>
    <w:rsid w:val="000F6B2D"/>
    <w:rsid w:val="001252FA"/>
    <w:rsid w:val="001308D0"/>
    <w:rsid w:val="00147290"/>
    <w:rsid w:val="00164936"/>
    <w:rsid w:val="00206FAD"/>
    <w:rsid w:val="00214480"/>
    <w:rsid w:val="00263994"/>
    <w:rsid w:val="002A09CE"/>
    <w:rsid w:val="002E68A4"/>
    <w:rsid w:val="002F355F"/>
    <w:rsid w:val="00333C13"/>
    <w:rsid w:val="00335B41"/>
    <w:rsid w:val="003C397E"/>
    <w:rsid w:val="00403045"/>
    <w:rsid w:val="00415FD8"/>
    <w:rsid w:val="00441339"/>
    <w:rsid w:val="00442BA2"/>
    <w:rsid w:val="004A34B1"/>
    <w:rsid w:val="00505EE1"/>
    <w:rsid w:val="005D1191"/>
    <w:rsid w:val="005F0871"/>
    <w:rsid w:val="005F53EB"/>
    <w:rsid w:val="00606C3F"/>
    <w:rsid w:val="00642CB7"/>
    <w:rsid w:val="006F7D23"/>
    <w:rsid w:val="00700145"/>
    <w:rsid w:val="007042DC"/>
    <w:rsid w:val="007156C0"/>
    <w:rsid w:val="007330CE"/>
    <w:rsid w:val="00747C2A"/>
    <w:rsid w:val="007C7FEF"/>
    <w:rsid w:val="007E1A43"/>
    <w:rsid w:val="00857D66"/>
    <w:rsid w:val="008848EB"/>
    <w:rsid w:val="0088673C"/>
    <w:rsid w:val="009107B0"/>
    <w:rsid w:val="00911F0D"/>
    <w:rsid w:val="00973C3F"/>
    <w:rsid w:val="0099420D"/>
    <w:rsid w:val="009E5E45"/>
    <w:rsid w:val="009F7F3A"/>
    <w:rsid w:val="00A20E86"/>
    <w:rsid w:val="00A3009D"/>
    <w:rsid w:val="00A328CC"/>
    <w:rsid w:val="00A52A79"/>
    <w:rsid w:val="00A80A89"/>
    <w:rsid w:val="00A9063E"/>
    <w:rsid w:val="00AE1B53"/>
    <w:rsid w:val="00AE74E7"/>
    <w:rsid w:val="00B24F59"/>
    <w:rsid w:val="00B449DF"/>
    <w:rsid w:val="00B75EB0"/>
    <w:rsid w:val="00BA063D"/>
    <w:rsid w:val="00BB3392"/>
    <w:rsid w:val="00BE6E95"/>
    <w:rsid w:val="00C25636"/>
    <w:rsid w:val="00C35F27"/>
    <w:rsid w:val="00C47449"/>
    <w:rsid w:val="00C721DD"/>
    <w:rsid w:val="00C76CFF"/>
    <w:rsid w:val="00CC7686"/>
    <w:rsid w:val="00D02398"/>
    <w:rsid w:val="00D221CD"/>
    <w:rsid w:val="00D34BBD"/>
    <w:rsid w:val="00D629C5"/>
    <w:rsid w:val="00D708B2"/>
    <w:rsid w:val="00E63B94"/>
    <w:rsid w:val="00E64AD4"/>
    <w:rsid w:val="00E8753B"/>
    <w:rsid w:val="00EA50B1"/>
    <w:rsid w:val="00EC29BE"/>
    <w:rsid w:val="00EC7C09"/>
    <w:rsid w:val="00EE1673"/>
    <w:rsid w:val="00EE5E8C"/>
    <w:rsid w:val="00F129A5"/>
    <w:rsid w:val="00F93440"/>
    <w:rsid w:val="00FE728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6C8AC"/>
  <w15:chartTrackingRefBased/>
  <w15:docId w15:val="{59599772-EA41-4252-A556-A8246E0B3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20E86"/>
    <w:pPr>
      <w:spacing w:before="120" w:after="120" w:line="278"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91C6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91C6B"/>
  </w:style>
  <w:style w:type="paragraph" w:styleId="Fuzeile">
    <w:name w:val="footer"/>
    <w:basedOn w:val="Standard"/>
    <w:link w:val="FuzeileZchn"/>
    <w:uiPriority w:val="99"/>
    <w:unhideWhenUsed/>
    <w:rsid w:val="00091C6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91C6B"/>
  </w:style>
  <w:style w:type="paragraph" w:styleId="Listenabsatz">
    <w:name w:val="List Paragraph"/>
    <w:basedOn w:val="Standard"/>
    <w:uiPriority w:val="34"/>
    <w:qFormat/>
    <w:rsid w:val="00F129A5"/>
    <w:pPr>
      <w:ind w:left="720"/>
      <w:contextualSpacing/>
    </w:pPr>
  </w:style>
  <w:style w:type="character" w:styleId="Hyperlink">
    <w:name w:val="Hyperlink"/>
    <w:basedOn w:val="Absatz-Standardschriftart"/>
    <w:uiPriority w:val="99"/>
    <w:unhideWhenUsed/>
    <w:rsid w:val="00B75EB0"/>
    <w:rPr>
      <w:color w:val="0563C1" w:themeColor="hyperlink"/>
      <w:u w:val="single"/>
    </w:rPr>
  </w:style>
  <w:style w:type="character" w:styleId="NichtaufgelsteErwhnung">
    <w:name w:val="Unresolved Mention"/>
    <w:basedOn w:val="Absatz-Standardschriftart"/>
    <w:uiPriority w:val="99"/>
    <w:semiHidden/>
    <w:unhideWhenUsed/>
    <w:rsid w:val="00B75EB0"/>
    <w:rPr>
      <w:color w:val="605E5C"/>
      <w:shd w:val="clear" w:color="auto" w:fill="E1DFDD"/>
    </w:rPr>
  </w:style>
  <w:style w:type="table" w:styleId="Tabellenraster">
    <w:name w:val="Table Grid"/>
    <w:basedOn w:val="NormaleTabelle"/>
    <w:uiPriority w:val="39"/>
    <w:rsid w:val="00D023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7042DC"/>
    <w:rPr>
      <w:color w:val="808080"/>
    </w:rPr>
  </w:style>
  <w:style w:type="table" w:styleId="Gitternetztabelle1hellAkzent5">
    <w:name w:val="Grid Table 1 Light Accent 5"/>
    <w:basedOn w:val="NormaleTabelle"/>
    <w:uiPriority w:val="46"/>
    <w:rsid w:val="00415FD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415FD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enschutz@medialab-internetagentur.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44</Words>
  <Characters>3603</Characters>
  <Application>Microsoft Office Word</Application>
  <DocSecurity>0</DocSecurity>
  <Lines>138</Lines>
  <Paragraphs>6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im Weidner</dc:creator>
  <cp:keywords/>
  <dc:description/>
  <cp:lastModifiedBy>Achim Weidner</cp:lastModifiedBy>
  <cp:revision>18</cp:revision>
  <cp:lastPrinted>2020-09-21T15:08:00Z</cp:lastPrinted>
  <dcterms:created xsi:type="dcterms:W3CDTF">2020-09-01T08:31:00Z</dcterms:created>
  <dcterms:modified xsi:type="dcterms:W3CDTF">2020-09-21T15:09:00Z</dcterms:modified>
</cp:coreProperties>
</file>